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center-day-1"/>
    <w:p>
      <w:pPr>
        <w:pStyle w:val="Heading2"/>
      </w:pPr>
      <w:r>
        <w:t xml:space="preserve">Lesson 5: Center Day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with shapes.</w:t>
      </w:r>
    </w:p>
    <w:bookmarkStart w:id="24" w:name="warm-up-number-talk-add-5"/>
    <w:p>
      <w:pPr>
        <w:pStyle w:val="Heading3"/>
      </w:pPr>
      <w:r>
        <w:t xml:space="preserve">Warm-up: Number Talk: Add 5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2:03Z</dcterms:created>
  <dcterms:modified xsi:type="dcterms:W3CDTF">2022-12-14T10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6OBGghYLUTZ3VwwgzUCFZFeA3ujsuFZMPnw/NM+FGvnp8RDZNDVGRw5/y7SUS59qLZ6/bc4vEK1cxWMpzEXNg==</vt:lpwstr>
  </property>
</Properties>
</file>